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ina Chille Chill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ina Chill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ill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94 William Dr Lake Zurich, IL, USA 6004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kazan97@gmai.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4934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e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